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 (0.02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 (0.0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1 (1.13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5 (0.91,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7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5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8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1 (0.66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75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6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5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7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4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2 (1.04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79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68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3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7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 (0.72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7 (0.15,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2 (0.11, 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1 (0.1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5 (0.12,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4 (0.12,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6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6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3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7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 (1.0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 (1.03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9 (1.23, 2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8 (0.33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0.9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7 (1.08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3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16:38Z</dcterms:created>
  <dcterms:modified xsi:type="dcterms:W3CDTF">2025-06-19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